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Альсалем Шак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074409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4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080693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0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086608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976717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792462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2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075624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079038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9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094194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4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099758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3095614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5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053051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3072218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3093482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3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3090617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283668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666051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6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2736774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2741321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2724336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2726523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2712933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2740811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2762931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271659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2740811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льсалем Шакер</dc:creator>
  <dc:language>ru-RU</dc:language>
  <cp:keywords/>
  <dcterms:created xsi:type="dcterms:W3CDTF">2025-08-31T10:05:54Z</dcterms:created>
  <dcterms:modified xsi:type="dcterms:W3CDTF">2025-08-31T10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